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DDD4DD" w14:textId="77777777" w:rsidR="00446730" w:rsidRDefault="00446730" w:rsidP="00446730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t>Azure 70-53</w:t>
      </w:r>
      <w:r>
        <w:rPr>
          <w:sz w:val="56"/>
          <w:szCs w:val="56"/>
        </w:rPr>
        <w:t>3</w:t>
      </w:r>
      <w:r w:rsidRPr="00FF197E">
        <w:rPr>
          <w:sz w:val="56"/>
          <w:szCs w:val="56"/>
        </w:rPr>
        <w:t xml:space="preserve"> Certification Jump Start </w:t>
      </w:r>
    </w:p>
    <w:p w14:paraId="133BD3AA" w14:textId="77282051" w:rsidR="00446730" w:rsidRPr="00446730" w:rsidRDefault="00446730" w:rsidP="00446730">
      <w:pPr>
        <w:spacing w:after="0"/>
        <w:jc w:val="center"/>
        <w:rPr>
          <w:color w:val="0070C0"/>
          <w:sz w:val="48"/>
          <w:szCs w:val="48"/>
        </w:rPr>
      </w:pPr>
      <w:r w:rsidRPr="00663460">
        <w:rPr>
          <w:b/>
          <w:sz w:val="48"/>
          <w:szCs w:val="48"/>
        </w:rPr>
        <w:t xml:space="preserve">Day </w:t>
      </w:r>
      <w:r>
        <w:rPr>
          <w:b/>
          <w:sz w:val="48"/>
          <w:szCs w:val="48"/>
        </w:rPr>
        <w:t>1:</w:t>
      </w:r>
      <w:r w:rsidRPr="001C7142">
        <w:rPr>
          <w:sz w:val="48"/>
          <w:szCs w:val="48"/>
        </w:rPr>
        <w:t xml:space="preserve">   </w:t>
      </w:r>
      <w:r w:rsidR="00BF3BC5">
        <w:rPr>
          <w:color w:val="0070C0"/>
          <w:sz w:val="48"/>
          <w:szCs w:val="48"/>
        </w:rPr>
        <w:t>Tuesday, February 6, 2018</w:t>
      </w:r>
    </w:p>
    <w:p w14:paraId="3353BD65" w14:textId="4F8D214E" w:rsidR="001C7142" w:rsidRPr="001C7142" w:rsidRDefault="00753FCC" w:rsidP="00446730">
      <w:pPr>
        <w:spacing w:after="0"/>
        <w:jc w:val="center"/>
        <w:rPr>
          <w:sz w:val="48"/>
          <w:szCs w:val="48"/>
        </w:rPr>
      </w:pPr>
      <w:r>
        <w:rPr>
          <w:color w:val="0070C0"/>
          <w:sz w:val="48"/>
          <w:szCs w:val="48"/>
        </w:rPr>
        <w:t>5</w:t>
      </w:r>
      <w:r w:rsidRPr="00753FCC">
        <w:rPr>
          <w:color w:val="0070C0"/>
          <w:sz w:val="48"/>
          <w:szCs w:val="48"/>
          <w:vertAlign w:val="superscript"/>
        </w:rPr>
        <w:t>th</w:t>
      </w:r>
      <w:r>
        <w:rPr>
          <w:color w:val="0070C0"/>
          <w:sz w:val="48"/>
          <w:szCs w:val="48"/>
        </w:rPr>
        <w:t xml:space="preserve"> </w:t>
      </w:r>
      <w:r w:rsidR="00446730" w:rsidRPr="00446730">
        <w:rPr>
          <w:color w:val="0070C0"/>
          <w:sz w:val="48"/>
          <w:szCs w:val="48"/>
        </w:rPr>
        <w:t xml:space="preserve">Floor Room: </w:t>
      </w:r>
      <w:r>
        <w:rPr>
          <w:color w:val="0070C0"/>
          <w:sz w:val="48"/>
          <w:szCs w:val="48"/>
        </w:rPr>
        <w:t>5412 Winter Garden</w:t>
      </w:r>
    </w:p>
    <w:p w14:paraId="174DACD9" w14:textId="77777777" w:rsidR="005A2ECA" w:rsidRDefault="005A2ECA" w:rsidP="006046C4">
      <w:pPr>
        <w:spacing w:after="0"/>
        <w:jc w:val="center"/>
        <w:rPr>
          <w:sz w:val="32"/>
          <w:szCs w:val="32"/>
        </w:rPr>
      </w:pPr>
    </w:p>
    <w:p w14:paraId="237470C7" w14:textId="3EB9987B" w:rsidR="005A2ECA" w:rsidRDefault="00A96C11" w:rsidP="005A2ECA">
      <w:pPr>
        <w:spacing w:after="0"/>
        <w:jc w:val="center"/>
        <w:rPr>
          <w:sz w:val="32"/>
          <w:szCs w:val="32"/>
        </w:rPr>
      </w:pPr>
      <w:proofErr w:type="spellStart"/>
      <w:r>
        <w:rPr>
          <w:sz w:val="32"/>
          <w:szCs w:val="32"/>
        </w:rPr>
        <w:t>WiFi</w:t>
      </w:r>
      <w:proofErr w:type="spellEnd"/>
      <w:r>
        <w:rPr>
          <w:sz w:val="32"/>
          <w:szCs w:val="32"/>
        </w:rPr>
        <w:t xml:space="preserve"> </w:t>
      </w:r>
      <w:proofErr w:type="spellStart"/>
      <w:r w:rsidR="00753FCC" w:rsidRPr="00753FCC">
        <w:rPr>
          <w:b/>
          <w:color w:val="0070C0"/>
          <w:sz w:val="44"/>
          <w:szCs w:val="32"/>
        </w:rPr>
        <w:t>msftguest</w:t>
      </w:r>
      <w:proofErr w:type="spellEnd"/>
      <w:r w:rsidR="00753FCC">
        <w:rPr>
          <w:sz w:val="32"/>
          <w:szCs w:val="32"/>
        </w:rPr>
        <w:t xml:space="preserve"> </w:t>
      </w:r>
      <w:r>
        <w:rPr>
          <w:sz w:val="32"/>
          <w:szCs w:val="32"/>
        </w:rPr>
        <w:t>Password:</w:t>
      </w:r>
      <w:r w:rsidRPr="00A96C11">
        <w:t xml:space="preserve"> </w:t>
      </w:r>
      <w:r w:rsidR="00443976" w:rsidRPr="00753FCC">
        <w:rPr>
          <w:b/>
          <w:color w:val="0070C0"/>
          <w:sz w:val="48"/>
        </w:rPr>
        <w:t>msevent</w:t>
      </w:r>
      <w:r w:rsidR="00753FCC" w:rsidRPr="00753FCC">
        <w:rPr>
          <w:b/>
          <w:color w:val="0070C0"/>
          <w:sz w:val="48"/>
        </w:rPr>
        <w:t>11lz</w:t>
      </w:r>
    </w:p>
    <w:p w14:paraId="5D91F9E9" w14:textId="721FA0A2" w:rsidR="005A2ECA" w:rsidRDefault="005A2ECA" w:rsidP="006046C4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Con</w:t>
      </w:r>
      <w:r w:rsidR="008B50B5">
        <w:rPr>
          <w:sz w:val="32"/>
          <w:szCs w:val="32"/>
        </w:rPr>
        <w:t>tent</w:t>
      </w:r>
      <w:r w:rsidR="003E6233">
        <w:rPr>
          <w:sz w:val="32"/>
          <w:szCs w:val="32"/>
        </w:rPr>
        <w:t xml:space="preserve"> &amp; Labs</w:t>
      </w:r>
      <w:r w:rsidR="008B50B5">
        <w:rPr>
          <w:sz w:val="32"/>
          <w:szCs w:val="32"/>
        </w:rPr>
        <w:t>: https://github.com/guruskill</w:t>
      </w:r>
      <w:r w:rsidRPr="005A2ECA">
        <w:rPr>
          <w:sz w:val="32"/>
          <w:szCs w:val="32"/>
        </w:rPr>
        <w:t>/70-53</w:t>
      </w:r>
      <w:r w:rsidR="00446730">
        <w:rPr>
          <w:sz w:val="32"/>
          <w:szCs w:val="32"/>
        </w:rPr>
        <w:t>3</w:t>
      </w:r>
      <w:r w:rsidRPr="005A2ECA">
        <w:rPr>
          <w:sz w:val="32"/>
          <w:szCs w:val="32"/>
        </w:rPr>
        <w:t xml:space="preserve">        </w:t>
      </w:r>
    </w:p>
    <w:p w14:paraId="62CD4196" w14:textId="3966779C" w:rsidR="006046C4" w:rsidRDefault="005A2ECA" w:rsidP="005A2ECA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Socialize: #70-53</w:t>
      </w:r>
      <w:r w:rsidR="00446730">
        <w:rPr>
          <w:sz w:val="32"/>
          <w:szCs w:val="32"/>
        </w:rPr>
        <w:t>3</w:t>
      </w:r>
      <w:r w:rsidRPr="005A2ECA">
        <w:rPr>
          <w:sz w:val="32"/>
          <w:szCs w:val="32"/>
        </w:rPr>
        <w:t xml:space="preserve"> @ITProGuru</w:t>
      </w:r>
    </w:p>
    <w:p w14:paraId="429AEB01" w14:textId="77777777" w:rsidR="008B50B5" w:rsidRPr="005A2ECA" w:rsidRDefault="008B50B5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11000" w:type="dxa"/>
        <w:tblLook w:val="04A0" w:firstRow="1" w:lastRow="0" w:firstColumn="1" w:lastColumn="0" w:noHBand="0" w:noVBand="1"/>
      </w:tblPr>
      <w:tblGrid>
        <w:gridCol w:w="1435"/>
        <w:gridCol w:w="2880"/>
        <w:gridCol w:w="6685"/>
      </w:tblGrid>
      <w:tr w:rsidR="00F64630" w:rsidRPr="006046C4" w14:paraId="6C194AAA" w14:textId="77777777" w:rsidTr="009E4F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6685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2152446F" w14:textId="4C25DC68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77777777" w:rsidR="00F64630" w:rsidRPr="00AE4C34" w:rsidRDefault="00F6463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</w:tcPr>
          <w:p w14:paraId="75925D39" w14:textId="46F632DD" w:rsidR="00F64630" w:rsidRPr="006046C4" w:rsidRDefault="00DD2E9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hat to Expect; Q&amp;A; Labs; Simulcast</w:t>
            </w:r>
          </w:p>
        </w:tc>
      </w:tr>
      <w:tr w:rsidR="00F64630" w:rsidRPr="006046C4" w14:paraId="4E399916" w14:textId="77777777" w:rsidTr="0042230D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35582F2" w14:textId="36455D9C" w:rsidR="006046C4" w:rsidRPr="006046C4" w:rsidRDefault="00194D98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628D665D" w14:textId="7A079A3E" w:rsidR="006046C4" w:rsidRPr="00AE4C3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  <w:hideMark/>
          </w:tcPr>
          <w:p w14:paraId="659CDF91" w14:textId="332B0FE0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emarks </w:t>
            </w:r>
          </w:p>
        </w:tc>
      </w:tr>
      <w:tr w:rsidR="00DD2E90" w:rsidRPr="006046C4" w14:paraId="4700C84A" w14:textId="77777777" w:rsidTr="004223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12B2D1EA" w14:textId="25E39761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712BA737" w14:textId="1E21C2A4" w:rsidR="00DD2E90" w:rsidRPr="00AE4C34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E4C3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Dan </w:t>
            </w:r>
          </w:p>
        </w:tc>
        <w:tc>
          <w:tcPr>
            <w:tcW w:w="6685" w:type="dxa"/>
            <w:hideMark/>
          </w:tcPr>
          <w:p w14:paraId="32BAE570" w14:textId="1BC30848" w:rsidR="00DD2E90" w:rsidRPr="006046C4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ecoming a Cloud </w:t>
            </w:r>
            <w:r w:rsidR="0044673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Expert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&amp; DevOps </w:t>
            </w:r>
          </w:p>
        </w:tc>
      </w:tr>
      <w:tr w:rsidR="00DD2E90" w:rsidRPr="006046C4" w14:paraId="5598DE03" w14:textId="77777777" w:rsidTr="009E4F40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554DB905" w14:textId="6D7438B2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9565" w:type="dxa"/>
            <w:gridSpan w:val="2"/>
            <w:shd w:val="clear" w:color="auto" w:fill="FFFF00"/>
            <w:noWrap/>
            <w:hideMark/>
          </w:tcPr>
          <w:p w14:paraId="21BFC943" w14:textId="2A878AE2" w:rsidR="00DD2E90" w:rsidRPr="00AE4C34" w:rsidRDefault="00DD2E90" w:rsidP="00DD2E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E4C3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/Labs - 15 minutes</w:t>
            </w:r>
          </w:p>
        </w:tc>
      </w:tr>
      <w:tr w:rsidR="00DD2E90" w:rsidRPr="006046C4" w14:paraId="391ED546" w14:textId="77777777" w:rsidTr="00AF11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48A0EA7" w14:textId="3BA1321F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1F60F649" w14:textId="080AB72C" w:rsidR="00DD2E90" w:rsidRPr="00AE4C34" w:rsidRDefault="00AE4C34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E4C3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ohd</w:t>
            </w:r>
          </w:p>
        </w:tc>
        <w:tc>
          <w:tcPr>
            <w:tcW w:w="6685" w:type="dxa"/>
          </w:tcPr>
          <w:p w14:paraId="65D50B49" w14:textId="00F4C876" w:rsidR="00DD2E90" w:rsidRPr="006046C4" w:rsidRDefault="00C20BA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7" w:anchor="syllabus-3" w:history="1">
              <w:r w:rsidR="00B556AD" w:rsidRPr="00B556AD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Design and Implement Azure App Service Apps </w:t>
              </w:r>
            </w:hyperlink>
          </w:p>
        </w:tc>
      </w:tr>
      <w:tr w:rsidR="00DD2E90" w:rsidRPr="006046C4" w14:paraId="3CE07A8E" w14:textId="77777777" w:rsidTr="009E4F40">
        <w:trPr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EE8AB87" w14:textId="46DE2CCB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6F0956B9" w14:textId="3F50BD3D" w:rsidR="00DD2E90" w:rsidRPr="00AE4C34" w:rsidRDefault="00AE4C34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E4C3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685" w:type="dxa"/>
            <w:hideMark/>
          </w:tcPr>
          <w:p w14:paraId="5450DAA3" w14:textId="2786FF16" w:rsidR="00DD2E90" w:rsidRPr="006046C4" w:rsidRDefault="00AF3072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F307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reate and Manage Compute Resources</w:t>
            </w:r>
          </w:p>
        </w:tc>
      </w:tr>
      <w:tr w:rsidR="00DD2E90" w:rsidRPr="006046C4" w14:paraId="15A2CCEF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0ACA5D2D" w14:textId="50065A38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565" w:type="dxa"/>
            <w:gridSpan w:val="2"/>
            <w:shd w:val="clear" w:color="auto" w:fill="FFFF00"/>
            <w:hideMark/>
          </w:tcPr>
          <w:p w14:paraId="106534AF" w14:textId="6818FF54" w:rsidR="00DD2E90" w:rsidRPr="00AE4C34" w:rsidRDefault="00DD2E90" w:rsidP="00DD2E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E4C3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Labs, Lunch &amp; Networking </w:t>
            </w:r>
          </w:p>
        </w:tc>
      </w:tr>
      <w:tr w:rsidR="00DD2E90" w:rsidRPr="006046C4" w14:paraId="6E62D6B8" w14:textId="77777777" w:rsidTr="009E4F40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4C7AAA2F" w14:textId="632031F9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880" w:type="dxa"/>
            <w:hideMark/>
          </w:tcPr>
          <w:p w14:paraId="18DFBA06" w14:textId="1875E738" w:rsidR="00DD2E90" w:rsidRPr="00AE4C34" w:rsidRDefault="00AE4C34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E4C3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ohd</w:t>
            </w:r>
          </w:p>
        </w:tc>
        <w:tc>
          <w:tcPr>
            <w:tcW w:w="6685" w:type="dxa"/>
            <w:hideMark/>
          </w:tcPr>
          <w:p w14:paraId="59F02FB3" w14:textId="43F58CB8" w:rsidR="00DD2E90" w:rsidRPr="006046C4" w:rsidRDefault="00AF112D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F112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esign and implement a Storage Strategy</w:t>
            </w:r>
          </w:p>
        </w:tc>
      </w:tr>
      <w:tr w:rsidR="00DD2E90" w:rsidRPr="006046C4" w14:paraId="330745C1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336DAC03" w14:textId="59A552DE" w:rsidR="00DD2E90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880" w:type="dxa"/>
          </w:tcPr>
          <w:p w14:paraId="116CC4D0" w14:textId="6BD46C28" w:rsidR="00DD2E90" w:rsidRPr="00AE4C34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E4C3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="00AE4C34" w:rsidRPr="00AE4C3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</w:t>
            </w:r>
          </w:p>
        </w:tc>
        <w:tc>
          <w:tcPr>
            <w:tcW w:w="6685" w:type="dxa"/>
          </w:tcPr>
          <w:p w14:paraId="14C70B40" w14:textId="629BF709" w:rsidR="00DD2E90" w:rsidRDefault="00AF112D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Implement Virtual Networks</w:t>
            </w:r>
          </w:p>
        </w:tc>
      </w:tr>
      <w:tr w:rsidR="00DD2E90" w:rsidRPr="006046C4" w14:paraId="1DE8D8A7" w14:textId="77777777" w:rsidTr="009E4F40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0D431E0" w14:textId="685E9A07" w:rsidR="00DD2E90" w:rsidRPr="006046C4" w:rsidRDefault="00FE5EB9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</w:t>
            </w:r>
            <w:r w:rsidR="00DD2E9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 w:rsidR="00AF112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DD2E9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="00DD2E90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9565" w:type="dxa"/>
            <w:gridSpan w:val="2"/>
            <w:shd w:val="clear" w:color="auto" w:fill="FFFF00"/>
            <w:noWrap/>
            <w:hideMark/>
          </w:tcPr>
          <w:p w14:paraId="478A40E8" w14:textId="0CA09300" w:rsidR="00DD2E90" w:rsidRPr="006046C4" w:rsidRDefault="00DD2E90" w:rsidP="00DD2E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(on-site and take home)</w:t>
            </w:r>
          </w:p>
        </w:tc>
      </w:tr>
    </w:tbl>
    <w:p w14:paraId="1452B513" w14:textId="6580B967" w:rsidR="008C6095" w:rsidRPr="00D909ED" w:rsidRDefault="008C6095" w:rsidP="00F64630">
      <w:pPr>
        <w:spacing w:after="0"/>
        <w:rPr>
          <w:sz w:val="28"/>
          <w:szCs w:val="28"/>
        </w:rPr>
      </w:pPr>
    </w:p>
    <w:p w14:paraId="1B6BCDCB" w14:textId="0F91A9A5" w:rsidR="00A96C11" w:rsidRPr="00D909ED" w:rsidRDefault="001C7142" w:rsidP="00446730">
      <w:pPr>
        <w:spacing w:after="0"/>
        <w:rPr>
          <w:rFonts w:ascii="Calibri" w:hAnsi="Calibri" w:cs="Calibri"/>
          <w:sz w:val="28"/>
          <w:szCs w:val="28"/>
        </w:rPr>
      </w:pPr>
      <w:r w:rsidRPr="00D909ED">
        <w:rPr>
          <w:b/>
          <w:sz w:val="28"/>
          <w:szCs w:val="28"/>
        </w:rPr>
        <w:t>Evaluation Link</w:t>
      </w:r>
      <w:r w:rsidRPr="00D909ED">
        <w:rPr>
          <w:sz w:val="28"/>
          <w:szCs w:val="28"/>
        </w:rPr>
        <w:t>:</w:t>
      </w:r>
      <w:r w:rsidR="00446730">
        <w:rPr>
          <w:sz w:val="28"/>
          <w:szCs w:val="28"/>
        </w:rPr>
        <w:t xml:space="preserve"> </w:t>
      </w:r>
      <w:r w:rsidR="00753FCC" w:rsidRPr="00753FCC">
        <w:rPr>
          <w:b/>
          <w:color w:val="0070C0"/>
          <w:sz w:val="28"/>
        </w:rPr>
        <w:t>tinyurl.com/ny0206</w:t>
      </w:r>
    </w:p>
    <w:p w14:paraId="5D85FAB7" w14:textId="77777777" w:rsidR="002B7489" w:rsidRDefault="002B7489" w:rsidP="000D26FE">
      <w:pPr>
        <w:pStyle w:val="NormalWeb"/>
        <w:spacing w:before="0" w:beforeAutospacing="0" w:after="0" w:afterAutospacing="0"/>
        <w:rPr>
          <w:rFonts w:asciiTheme="minorHAnsi" w:hAnsiTheme="minorHAnsi" w:cs="Arial"/>
          <w:color w:val="000000"/>
        </w:rPr>
      </w:pPr>
    </w:p>
    <w:p w14:paraId="039FA061" w14:textId="6B41D263" w:rsidR="004F3BD2" w:rsidRPr="002B7489" w:rsidRDefault="000D26FE" w:rsidP="000D26FE">
      <w:pPr>
        <w:pStyle w:val="NormalWeb"/>
        <w:spacing w:before="0" w:beforeAutospacing="0" w:after="0" w:afterAutospacing="0"/>
        <w:rPr>
          <w:rFonts w:asciiTheme="minorHAnsi" w:hAnsiTheme="minorHAnsi" w:cs="Arial"/>
          <w:color w:val="000000"/>
          <w:u w:val="single"/>
        </w:rPr>
      </w:pPr>
      <w:r w:rsidRPr="002B7489">
        <w:rPr>
          <w:noProof/>
          <w:u w:val="single"/>
        </w:rPr>
        <w:drawing>
          <wp:anchor distT="0" distB="0" distL="114300" distR="114300" simplePos="0" relativeHeight="251664384" behindDoc="0" locked="0" layoutInCell="1" allowOverlap="1" wp14:anchorId="31A9EF7B" wp14:editId="6E8ADA14">
            <wp:simplePos x="0" y="0"/>
            <wp:positionH relativeFrom="page">
              <wp:posOffset>626745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B7489">
        <w:rPr>
          <w:noProof/>
          <w:u w:val="single"/>
        </w:rPr>
        <w:drawing>
          <wp:anchor distT="0" distB="0" distL="114300" distR="114300" simplePos="0" relativeHeight="251662336" behindDoc="0" locked="0" layoutInCell="1" allowOverlap="1" wp14:anchorId="60331DDA" wp14:editId="4D701C5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7489" w:rsidRPr="002B7489">
        <w:rPr>
          <w:rFonts w:asciiTheme="minorHAnsi" w:hAnsiTheme="minorHAnsi" w:cs="Arial"/>
          <w:color w:val="000000"/>
          <w:u w:val="single"/>
        </w:rPr>
        <w:t xml:space="preserve">Skills </w:t>
      </w:r>
      <w:r w:rsidR="002B7489">
        <w:rPr>
          <w:rFonts w:asciiTheme="minorHAnsi" w:hAnsiTheme="minorHAnsi" w:cs="Arial"/>
          <w:color w:val="000000"/>
          <w:u w:val="single"/>
        </w:rPr>
        <w:t>E</w:t>
      </w:r>
      <w:r w:rsidR="002B7489" w:rsidRPr="002B7489">
        <w:rPr>
          <w:rFonts w:asciiTheme="minorHAnsi" w:hAnsiTheme="minorHAnsi" w:cs="Arial"/>
          <w:color w:val="000000"/>
          <w:u w:val="single"/>
        </w:rPr>
        <w:t xml:space="preserve">valuated </w:t>
      </w:r>
      <w:r w:rsidR="002B7489">
        <w:rPr>
          <w:rFonts w:asciiTheme="minorHAnsi" w:hAnsiTheme="minorHAnsi" w:cs="Arial"/>
          <w:color w:val="000000"/>
          <w:u w:val="single"/>
        </w:rPr>
        <w:t>&amp;</w:t>
      </w:r>
      <w:r w:rsidR="002B7489" w:rsidRPr="002B7489">
        <w:rPr>
          <w:rFonts w:asciiTheme="minorHAnsi" w:hAnsiTheme="minorHAnsi" w:cs="Arial"/>
          <w:color w:val="000000"/>
          <w:u w:val="single"/>
        </w:rPr>
        <w:t xml:space="preserve"> </w:t>
      </w:r>
      <w:r w:rsidR="002B7489">
        <w:rPr>
          <w:rFonts w:asciiTheme="minorHAnsi" w:hAnsiTheme="minorHAnsi" w:cs="Arial"/>
          <w:color w:val="000000"/>
          <w:u w:val="single"/>
        </w:rPr>
        <w:t>M</w:t>
      </w:r>
      <w:r w:rsidR="002B7489" w:rsidRPr="002B7489">
        <w:rPr>
          <w:rFonts w:asciiTheme="minorHAnsi" w:hAnsiTheme="minorHAnsi" w:cs="Arial"/>
          <w:color w:val="000000"/>
          <w:u w:val="single"/>
        </w:rPr>
        <w:t xml:space="preserve">ore </w:t>
      </w:r>
      <w:r w:rsidR="002B7489">
        <w:rPr>
          <w:rFonts w:asciiTheme="minorHAnsi" w:hAnsiTheme="minorHAnsi" w:cs="Arial"/>
          <w:color w:val="000000"/>
          <w:u w:val="single"/>
        </w:rPr>
        <w:t>L</w:t>
      </w:r>
      <w:r w:rsidR="002B7489" w:rsidRPr="002B7489">
        <w:rPr>
          <w:rFonts w:asciiTheme="minorHAnsi" w:hAnsiTheme="minorHAnsi" w:cs="Arial"/>
          <w:color w:val="000000"/>
          <w:u w:val="single"/>
        </w:rPr>
        <w:t xml:space="preserve">earning </w:t>
      </w:r>
      <w:r w:rsidR="002B7489">
        <w:rPr>
          <w:rFonts w:asciiTheme="minorHAnsi" w:hAnsiTheme="minorHAnsi" w:cs="Arial"/>
          <w:color w:val="000000"/>
          <w:u w:val="single"/>
        </w:rPr>
        <w:t>O</w:t>
      </w:r>
      <w:r w:rsidR="002B7489" w:rsidRPr="002B7489">
        <w:rPr>
          <w:rFonts w:asciiTheme="minorHAnsi" w:hAnsiTheme="minorHAnsi" w:cs="Arial"/>
          <w:color w:val="000000"/>
          <w:u w:val="single"/>
        </w:rPr>
        <w:t>pportunities</w:t>
      </w:r>
      <w:r w:rsidR="002B7489">
        <w:rPr>
          <w:rFonts w:asciiTheme="minorHAnsi" w:hAnsiTheme="minorHAnsi" w:cs="Arial"/>
          <w:color w:val="000000"/>
          <w:u w:val="single"/>
        </w:rPr>
        <w:t>:</w:t>
      </w:r>
      <w:r w:rsidR="002B7489" w:rsidRPr="002B7489">
        <w:rPr>
          <w:rFonts w:asciiTheme="minorHAnsi" w:hAnsiTheme="minorHAnsi" w:cs="Arial"/>
          <w:color w:val="000000"/>
          <w:u w:val="single"/>
        </w:rPr>
        <w:t xml:space="preserve"> </w:t>
      </w:r>
      <w:r w:rsidR="002B7489">
        <w:rPr>
          <w:rFonts w:asciiTheme="minorHAnsi" w:hAnsiTheme="minorHAnsi" w:cs="Arial"/>
          <w:color w:val="000000"/>
          <w:u w:val="single"/>
        </w:rPr>
        <w:br/>
      </w:r>
      <w:hyperlink r:id="rId10" w:history="1">
        <w:r w:rsidR="002B7489" w:rsidRPr="009C5AC0">
          <w:rPr>
            <w:rStyle w:val="Hyperlink"/>
            <w:rFonts w:asciiTheme="minorHAnsi" w:hAnsiTheme="minorHAnsi" w:cs="Arial"/>
          </w:rPr>
          <w:t>https://www.microsoft.com/en-us/learning/exam-70-533.aspx</w:t>
        </w:r>
      </w:hyperlink>
      <w:r w:rsidR="002B7489">
        <w:rPr>
          <w:rFonts w:asciiTheme="minorHAnsi" w:hAnsiTheme="minorHAnsi" w:cs="Arial"/>
          <w:color w:val="000000"/>
        </w:rPr>
        <w:t xml:space="preserve"> </w:t>
      </w:r>
    </w:p>
    <w:p w14:paraId="1046414B" w14:textId="1278EA8B" w:rsidR="002B7489" w:rsidRDefault="002B7489">
      <w:pPr>
        <w:rPr>
          <w:sz w:val="56"/>
          <w:szCs w:val="56"/>
        </w:rPr>
      </w:pPr>
      <w:r>
        <w:rPr>
          <w:sz w:val="56"/>
          <w:szCs w:val="56"/>
        </w:rPr>
        <w:br w:type="page"/>
      </w:r>
    </w:p>
    <w:p w14:paraId="581D48E3" w14:textId="5A0E0E16" w:rsidR="004F3BD2" w:rsidRDefault="004F3BD2" w:rsidP="004F3BD2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lastRenderedPageBreak/>
        <w:t>Azure 70-53</w:t>
      </w:r>
      <w:r w:rsidR="00446730">
        <w:rPr>
          <w:sz w:val="56"/>
          <w:szCs w:val="56"/>
        </w:rPr>
        <w:t>3</w:t>
      </w:r>
      <w:r w:rsidRPr="00FF197E">
        <w:rPr>
          <w:sz w:val="56"/>
          <w:szCs w:val="56"/>
        </w:rPr>
        <w:t xml:space="preserve"> Certification Jump Start </w:t>
      </w:r>
    </w:p>
    <w:p w14:paraId="76821BBB" w14:textId="2AD0F337" w:rsidR="004F3BD2" w:rsidRPr="00446730" w:rsidRDefault="004F3BD2" w:rsidP="004F3BD2">
      <w:pPr>
        <w:spacing w:after="0"/>
        <w:jc w:val="center"/>
        <w:rPr>
          <w:color w:val="0070C0"/>
          <w:sz w:val="48"/>
          <w:szCs w:val="48"/>
        </w:rPr>
      </w:pPr>
      <w:r w:rsidRPr="00663460">
        <w:rPr>
          <w:b/>
          <w:sz w:val="48"/>
          <w:szCs w:val="48"/>
        </w:rPr>
        <w:t>Day 2</w:t>
      </w:r>
      <w:r w:rsidR="00446730">
        <w:rPr>
          <w:b/>
          <w:sz w:val="48"/>
          <w:szCs w:val="48"/>
        </w:rPr>
        <w:t>:</w:t>
      </w:r>
      <w:r w:rsidRPr="001C7142">
        <w:rPr>
          <w:sz w:val="48"/>
          <w:szCs w:val="48"/>
        </w:rPr>
        <w:t xml:space="preserve">   </w:t>
      </w:r>
      <w:r w:rsidR="00BF3BC5">
        <w:rPr>
          <w:color w:val="0070C0"/>
          <w:sz w:val="48"/>
          <w:szCs w:val="48"/>
        </w:rPr>
        <w:t>Wednesday, February 7, 2018</w:t>
      </w:r>
    </w:p>
    <w:p w14:paraId="4D6F62D8" w14:textId="5E4693C7" w:rsidR="004F3BD2" w:rsidRDefault="00753FCC" w:rsidP="004F3BD2">
      <w:pPr>
        <w:spacing w:after="0"/>
        <w:jc w:val="center"/>
        <w:rPr>
          <w:sz w:val="32"/>
          <w:szCs w:val="32"/>
        </w:rPr>
      </w:pPr>
      <w:r>
        <w:rPr>
          <w:color w:val="0070C0"/>
          <w:sz w:val="48"/>
          <w:szCs w:val="48"/>
        </w:rPr>
        <w:t>5</w:t>
      </w:r>
      <w:r w:rsidRPr="00753FCC">
        <w:rPr>
          <w:color w:val="0070C0"/>
          <w:sz w:val="48"/>
          <w:szCs w:val="48"/>
          <w:vertAlign w:val="superscript"/>
        </w:rPr>
        <w:t>th</w:t>
      </w:r>
      <w:r>
        <w:rPr>
          <w:color w:val="0070C0"/>
          <w:sz w:val="48"/>
          <w:szCs w:val="48"/>
        </w:rPr>
        <w:t xml:space="preserve"> </w:t>
      </w:r>
      <w:r w:rsidRPr="00446730">
        <w:rPr>
          <w:color w:val="0070C0"/>
          <w:sz w:val="48"/>
          <w:szCs w:val="48"/>
        </w:rPr>
        <w:t xml:space="preserve">Floor Room: </w:t>
      </w:r>
      <w:r>
        <w:rPr>
          <w:color w:val="0070C0"/>
          <w:sz w:val="48"/>
          <w:szCs w:val="48"/>
        </w:rPr>
        <w:t>5412 Winter Garden</w:t>
      </w:r>
    </w:p>
    <w:p w14:paraId="240985D7" w14:textId="77777777" w:rsidR="00753FCC" w:rsidRDefault="00753FCC" w:rsidP="00753FCC">
      <w:pPr>
        <w:spacing w:after="0"/>
        <w:jc w:val="center"/>
        <w:rPr>
          <w:sz w:val="32"/>
          <w:szCs w:val="32"/>
        </w:rPr>
      </w:pPr>
      <w:proofErr w:type="spellStart"/>
      <w:r>
        <w:rPr>
          <w:sz w:val="32"/>
          <w:szCs w:val="32"/>
        </w:rPr>
        <w:t>WiFi</w:t>
      </w:r>
      <w:proofErr w:type="spellEnd"/>
      <w:r>
        <w:rPr>
          <w:sz w:val="32"/>
          <w:szCs w:val="32"/>
        </w:rPr>
        <w:t xml:space="preserve"> </w:t>
      </w:r>
      <w:proofErr w:type="spellStart"/>
      <w:r w:rsidRPr="00753FCC">
        <w:rPr>
          <w:b/>
          <w:color w:val="0070C0"/>
          <w:sz w:val="44"/>
          <w:szCs w:val="32"/>
        </w:rPr>
        <w:t>msftguest</w:t>
      </w:r>
      <w:proofErr w:type="spellEnd"/>
      <w:r>
        <w:rPr>
          <w:sz w:val="32"/>
          <w:szCs w:val="32"/>
        </w:rPr>
        <w:t xml:space="preserve"> Password:</w:t>
      </w:r>
      <w:r w:rsidRPr="00A96C11">
        <w:t xml:space="preserve"> </w:t>
      </w:r>
      <w:r w:rsidRPr="00753FCC">
        <w:rPr>
          <w:b/>
          <w:color w:val="0070C0"/>
          <w:sz w:val="48"/>
        </w:rPr>
        <w:t>msevent11lz</w:t>
      </w:r>
    </w:p>
    <w:p w14:paraId="597851C8" w14:textId="549D24F8" w:rsidR="004F3BD2" w:rsidRDefault="004F3BD2" w:rsidP="004F3BD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Content</w:t>
      </w:r>
      <w:r w:rsidR="00BE4133">
        <w:rPr>
          <w:sz w:val="32"/>
          <w:szCs w:val="32"/>
        </w:rPr>
        <w:t xml:space="preserve"> &amp; Labs</w:t>
      </w:r>
      <w:bookmarkStart w:id="0" w:name="_GoBack"/>
      <w:bookmarkEnd w:id="0"/>
      <w:r w:rsidRPr="005A2ECA">
        <w:rPr>
          <w:sz w:val="32"/>
          <w:szCs w:val="32"/>
        </w:rPr>
        <w:t>: https://github.com/</w:t>
      </w:r>
      <w:r w:rsidR="008B50B5">
        <w:rPr>
          <w:sz w:val="32"/>
          <w:szCs w:val="32"/>
        </w:rPr>
        <w:t>guruskill</w:t>
      </w:r>
      <w:r w:rsidRPr="005A2ECA">
        <w:rPr>
          <w:sz w:val="32"/>
          <w:szCs w:val="32"/>
        </w:rPr>
        <w:t>/70-53</w:t>
      </w:r>
      <w:r w:rsidR="00446730">
        <w:rPr>
          <w:sz w:val="32"/>
          <w:szCs w:val="32"/>
        </w:rPr>
        <w:t>3</w:t>
      </w:r>
      <w:r w:rsidRPr="005A2ECA">
        <w:rPr>
          <w:sz w:val="32"/>
          <w:szCs w:val="32"/>
        </w:rPr>
        <w:t xml:space="preserve"> </w:t>
      </w:r>
    </w:p>
    <w:p w14:paraId="77E63C58" w14:textId="5AF46108" w:rsidR="004F3BD2" w:rsidRDefault="004F3BD2" w:rsidP="004F3BD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Socialize: #70-53</w:t>
      </w:r>
      <w:r w:rsidR="00446730">
        <w:rPr>
          <w:sz w:val="32"/>
          <w:szCs w:val="32"/>
        </w:rPr>
        <w:t>3</w:t>
      </w:r>
      <w:r w:rsidRPr="005A2ECA">
        <w:rPr>
          <w:sz w:val="32"/>
          <w:szCs w:val="32"/>
        </w:rPr>
        <w:t xml:space="preserve"> @ITProGuru        </w:t>
      </w:r>
    </w:p>
    <w:p w14:paraId="56A6023D" w14:textId="77777777" w:rsidR="004F3BD2" w:rsidRPr="005A2ECA" w:rsidRDefault="004F3BD2" w:rsidP="004F3BD2">
      <w:pPr>
        <w:spacing w:after="0"/>
        <w:jc w:val="center"/>
        <w:rPr>
          <w:sz w:val="32"/>
          <w:szCs w:val="32"/>
        </w:rPr>
      </w:pP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7AB10781" w14:textId="77777777" w:rsidTr="00C52A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9B0CB2E" w14:textId="77777777" w:rsidR="004F3BD2" w:rsidRPr="002A65DC" w:rsidRDefault="004F3BD2" w:rsidP="00C52A4C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E6F8890" w14:textId="77777777" w:rsidR="004F3BD2" w:rsidRPr="002A65DC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27D6E8E3" w14:textId="77777777" w:rsidR="004F3BD2" w:rsidRPr="002447CF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4F3BD2" w:rsidRPr="00186DAE" w14:paraId="1C2D7B7C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479E528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 AM</w:t>
            </w:r>
          </w:p>
        </w:tc>
        <w:tc>
          <w:tcPr>
            <w:tcW w:w="2790" w:type="dxa"/>
            <w:noWrap/>
          </w:tcPr>
          <w:p w14:paraId="03593522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05807BC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4F3BD2" w:rsidRPr="00186DAE" w14:paraId="7939BFA1" w14:textId="77777777" w:rsidTr="0042230D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17E702C4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0 AM</w:t>
            </w:r>
          </w:p>
        </w:tc>
        <w:tc>
          <w:tcPr>
            <w:tcW w:w="2790" w:type="dxa"/>
            <w:noWrap/>
          </w:tcPr>
          <w:p w14:paraId="1461CDF5" w14:textId="2F535812" w:rsidR="004F3BD2" w:rsidRPr="00C70DEA" w:rsidRDefault="00AE4C34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Dan</w:t>
            </w:r>
          </w:p>
        </w:tc>
        <w:tc>
          <w:tcPr>
            <w:tcW w:w="6420" w:type="dxa"/>
            <w:hideMark/>
          </w:tcPr>
          <w:p w14:paraId="0726DEB0" w14:textId="6059874F" w:rsidR="004F3BD2" w:rsidRPr="00186DAE" w:rsidRDefault="00AF112D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esign and Deploy ARM Templates</w:t>
            </w:r>
          </w:p>
        </w:tc>
      </w:tr>
      <w:tr w:rsidR="00123D5B" w:rsidRPr="00186DAE" w14:paraId="38BA91C1" w14:textId="77777777" w:rsidTr="00123D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7797E72" w14:textId="62792DDF" w:rsidR="00123D5B" w:rsidRPr="00186DAE" w:rsidRDefault="00123D5B" w:rsidP="00123D5B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</w:tcPr>
          <w:p w14:paraId="4AF4B81A" w14:textId="23B6CEDC" w:rsidR="00123D5B" w:rsidRPr="00C70DEA" w:rsidRDefault="00123D5B" w:rsidP="00123D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B3062A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Tara Webb/Dan Stolts (Microsoft)</w:t>
            </w:r>
          </w:p>
        </w:tc>
        <w:tc>
          <w:tcPr>
            <w:tcW w:w="6420" w:type="dxa"/>
          </w:tcPr>
          <w:p w14:paraId="29478B5F" w14:textId="372AA18B" w:rsidR="00123D5B" w:rsidRPr="00186DAE" w:rsidRDefault="00123D5B" w:rsidP="00123D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Q&amp;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 How will you use what you learned?</w:t>
            </w:r>
          </w:p>
        </w:tc>
      </w:tr>
      <w:tr w:rsidR="004F3BD2" w:rsidRPr="00186DAE" w14:paraId="695F6C9F" w14:textId="77777777" w:rsidTr="004B1D4A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68767593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4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 A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238967CA" w14:textId="084DFC88" w:rsidR="004F3BD2" w:rsidRPr="00186DAE" w:rsidRDefault="004F3BD2" w:rsidP="00C52A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/Labs</w:t>
            </w:r>
            <w:r w:rsidR="009E4F4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4F3BD2" w:rsidRPr="00186DAE" w14:paraId="1964C77B" w14:textId="77777777" w:rsidTr="00AF11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CD71177" w14:textId="3A153BBE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</w:t>
            </w:r>
            <w:r w:rsidR="00123D5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hideMark/>
          </w:tcPr>
          <w:p w14:paraId="31C5C5D1" w14:textId="222713F0" w:rsidR="004F3BD2" w:rsidRPr="002B1AC2" w:rsidRDefault="00AE4C34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Mohd</w:t>
            </w:r>
          </w:p>
        </w:tc>
        <w:tc>
          <w:tcPr>
            <w:tcW w:w="6420" w:type="dxa"/>
            <w:hideMark/>
          </w:tcPr>
          <w:p w14:paraId="0B42B6A0" w14:textId="3AD1CF61" w:rsidR="004F3BD2" w:rsidRPr="00186DAE" w:rsidRDefault="00123D5B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087CC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nage Azure Identities</w:t>
            </w:r>
          </w:p>
        </w:tc>
      </w:tr>
      <w:tr w:rsidR="004F3BD2" w:rsidRPr="00186DAE" w14:paraId="66BE4A74" w14:textId="77777777" w:rsidTr="004B1D4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A458BBB" w14:textId="239ABC1D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690E5ACD" w14:textId="76ADB3FA" w:rsidR="004F3BD2" w:rsidRPr="00186DAE" w:rsidRDefault="00B5321C" w:rsidP="00296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</w:t>
            </w:r>
            <w:r w:rsidR="00656F6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, 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</w:p>
        </w:tc>
      </w:tr>
      <w:tr w:rsidR="00B5321C" w:rsidRPr="00186DAE" w14:paraId="14E0831F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39584F9D" w14:textId="1D5B1DE6" w:rsidR="00B5321C" w:rsidRDefault="00B5321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087CC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6B3A1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  <w:noWrap/>
          </w:tcPr>
          <w:p w14:paraId="0BF30C16" w14:textId="6C80E19D" w:rsidR="00B5321C" w:rsidRPr="00FE5EB9" w:rsidRDefault="00AE4C34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</w:t>
            </w:r>
          </w:p>
        </w:tc>
        <w:tc>
          <w:tcPr>
            <w:tcW w:w="6420" w:type="dxa"/>
          </w:tcPr>
          <w:p w14:paraId="06235780" w14:textId="467C2557" w:rsidR="00B5321C" w:rsidRPr="00FE5EB9" w:rsidRDefault="005A098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Manage Azure </w:t>
            </w:r>
            <w:r w:rsidR="00FE5EB9" w:rsidRP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Operations</w:t>
            </w:r>
          </w:p>
        </w:tc>
      </w:tr>
      <w:tr w:rsidR="00087CCA" w:rsidRPr="00186DAE" w14:paraId="6D77BC29" w14:textId="77777777" w:rsidTr="00C52A4C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122B876C" w14:textId="63AB1EFA" w:rsidR="00087CCA" w:rsidRDefault="00087CCA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00 PM</w:t>
            </w:r>
          </w:p>
        </w:tc>
        <w:tc>
          <w:tcPr>
            <w:tcW w:w="2790" w:type="dxa"/>
            <w:noWrap/>
          </w:tcPr>
          <w:p w14:paraId="2AF6EB64" w14:textId="2D0D9FA2" w:rsidR="00087CCA" w:rsidRDefault="00AE4C34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Mohd</w:t>
            </w:r>
          </w:p>
        </w:tc>
        <w:tc>
          <w:tcPr>
            <w:tcW w:w="6420" w:type="dxa"/>
          </w:tcPr>
          <w:p w14:paraId="5DB114CC" w14:textId="7DC3C898" w:rsidR="00087CCA" w:rsidRPr="00186DAE" w:rsidRDefault="00123D5B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087CC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nage Azure Security, and Recovery Services</w:t>
            </w:r>
          </w:p>
        </w:tc>
      </w:tr>
      <w:tr w:rsidR="00087CCA" w:rsidRPr="00186DAE" w14:paraId="60AB4044" w14:textId="77777777" w:rsidTr="00087C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D3B3822" w14:textId="5EA661B5" w:rsidR="00087CCA" w:rsidRPr="00186DAE" w:rsidRDefault="00753FC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</w:t>
            </w:r>
            <w:r w:rsidR="00087CC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="00087CC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="00087CCA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vAlign w:val="center"/>
          </w:tcPr>
          <w:p w14:paraId="19A4C1CB" w14:textId="217FF3B5" w:rsidR="00087CCA" w:rsidRPr="00087CCA" w:rsidRDefault="00753FCC" w:rsidP="00087CC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Evaluations &amp; Feedback</w:t>
            </w:r>
          </w:p>
        </w:tc>
      </w:tr>
      <w:tr w:rsidR="00123D5B" w:rsidRPr="00186DAE" w14:paraId="6C02BE3B" w14:textId="77777777" w:rsidTr="004B1D4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9506199" w14:textId="712E053A" w:rsidR="00123D5B" w:rsidRPr="000314CD" w:rsidRDefault="00123D5B" w:rsidP="00123D5B">
            <w:pPr>
              <w:jc w:val="right"/>
              <w:rPr>
                <w:rFonts w:ascii="Calibri" w:eastAsia="Times New Roman" w:hAnsi="Calibri" w:cs="Calibri"/>
                <w:b w:val="0"/>
                <w:bCs w:val="0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:</w:t>
            </w:r>
            <w:r w:rsidR="00753FCC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 PM</w:t>
            </w:r>
          </w:p>
        </w:tc>
        <w:tc>
          <w:tcPr>
            <w:tcW w:w="9210" w:type="dxa"/>
            <w:gridSpan w:val="2"/>
            <w:shd w:val="clear" w:color="auto" w:fill="FFFF00"/>
          </w:tcPr>
          <w:p w14:paraId="1E5989A8" w14:textId="1BDB6286" w:rsidR="00123D5B" w:rsidRDefault="00753FCC" w:rsidP="00123D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</w:p>
        </w:tc>
      </w:tr>
      <w:tr w:rsidR="00123D5B" w:rsidRPr="00186DAE" w14:paraId="346457B4" w14:textId="77777777" w:rsidTr="004B1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1C5D1536" w14:textId="73B3E5AF" w:rsidR="00123D5B" w:rsidRDefault="00753FCC" w:rsidP="00123D5B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</w:t>
            </w:r>
            <w:r w:rsidR="00123D5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</w:t>
            </w:r>
            <w:r w:rsidR="00123D5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PM</w:t>
            </w:r>
          </w:p>
        </w:tc>
        <w:tc>
          <w:tcPr>
            <w:tcW w:w="9210" w:type="dxa"/>
            <w:gridSpan w:val="2"/>
            <w:shd w:val="clear" w:color="auto" w:fill="FFFF00"/>
          </w:tcPr>
          <w:p w14:paraId="3A038725" w14:textId="056CEA81" w:rsidR="00123D5B" w:rsidRPr="006046C4" w:rsidRDefault="00123D5B" w:rsidP="00123D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(on-site and take home)</w:t>
            </w:r>
          </w:p>
        </w:tc>
      </w:tr>
    </w:tbl>
    <w:p w14:paraId="3856FCE3" w14:textId="15A086BB" w:rsidR="00A96C11" w:rsidRPr="00D909ED" w:rsidRDefault="004F3BD2" w:rsidP="00446730">
      <w:pPr>
        <w:spacing w:after="0"/>
        <w:rPr>
          <w:rFonts w:ascii="Calibri" w:hAnsi="Calibri" w:cs="Calibri"/>
          <w:sz w:val="28"/>
          <w:szCs w:val="28"/>
        </w:rPr>
      </w:pPr>
      <w:r w:rsidRPr="00D909ED">
        <w:rPr>
          <w:b/>
          <w:sz w:val="28"/>
          <w:szCs w:val="28"/>
        </w:rPr>
        <w:t>Evaluation Link</w:t>
      </w:r>
      <w:r w:rsidRPr="00D909ED">
        <w:rPr>
          <w:sz w:val="28"/>
          <w:szCs w:val="28"/>
        </w:rPr>
        <w:t>:</w:t>
      </w:r>
      <w:r w:rsidR="00446730">
        <w:rPr>
          <w:sz w:val="28"/>
          <w:szCs w:val="28"/>
        </w:rPr>
        <w:t xml:space="preserve"> </w:t>
      </w:r>
      <w:r w:rsidR="00753FCC" w:rsidRPr="00753FCC">
        <w:rPr>
          <w:b/>
          <w:color w:val="0070C0"/>
          <w:sz w:val="28"/>
        </w:rPr>
        <w:t>tinyurl.com/ny0206</w:t>
      </w:r>
    </w:p>
    <w:p w14:paraId="58C68367" w14:textId="7197CDB3" w:rsidR="00194D98" w:rsidRDefault="000D26FE" w:rsidP="002B7489">
      <w:pPr>
        <w:pStyle w:val="NormalWeb"/>
        <w:spacing w:before="0" w:beforeAutospacing="0" w:after="0" w:afterAutospacing="0"/>
        <w:rPr>
          <w:rStyle w:val="Hyperlink"/>
          <w:rFonts w:cs="Arial"/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B4798D4" wp14:editId="5F0B7CF2">
            <wp:simplePos x="0" y="0"/>
            <wp:positionH relativeFrom="page">
              <wp:posOffset>621030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4153178" wp14:editId="5D816C26">
            <wp:simplePos x="0" y="0"/>
            <wp:positionH relativeFrom="page">
              <wp:posOffset>-19050</wp:posOffset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BB4CAD" w14:textId="17798468" w:rsidR="002B7489" w:rsidRPr="00A96C11" w:rsidRDefault="002B7489" w:rsidP="002B7489">
      <w:pPr>
        <w:pStyle w:val="NormalWeb"/>
        <w:spacing w:before="0" w:beforeAutospacing="0" w:after="0" w:afterAutospacing="0"/>
        <w:rPr>
          <w:rStyle w:val="Hyperlink"/>
          <w:rFonts w:cs="Arial"/>
          <w:b/>
          <w:bCs/>
        </w:rPr>
      </w:pPr>
      <w:r w:rsidRPr="002B7489">
        <w:rPr>
          <w:rFonts w:asciiTheme="minorHAnsi" w:hAnsiTheme="minorHAnsi" w:cs="Arial"/>
          <w:color w:val="000000"/>
          <w:u w:val="single"/>
        </w:rPr>
        <w:t xml:space="preserve">Skills </w:t>
      </w:r>
      <w:r>
        <w:rPr>
          <w:rFonts w:asciiTheme="minorHAnsi" w:hAnsiTheme="minorHAnsi" w:cs="Arial"/>
          <w:color w:val="000000"/>
          <w:u w:val="single"/>
        </w:rPr>
        <w:t>E</w:t>
      </w:r>
      <w:r w:rsidRPr="002B7489">
        <w:rPr>
          <w:rFonts w:asciiTheme="minorHAnsi" w:hAnsiTheme="minorHAnsi" w:cs="Arial"/>
          <w:color w:val="000000"/>
          <w:u w:val="single"/>
        </w:rPr>
        <w:t xml:space="preserve">valuated </w:t>
      </w:r>
      <w:r>
        <w:rPr>
          <w:rFonts w:asciiTheme="minorHAnsi" w:hAnsiTheme="minorHAnsi" w:cs="Arial"/>
          <w:color w:val="000000"/>
          <w:u w:val="single"/>
        </w:rPr>
        <w:t>&amp;</w:t>
      </w:r>
      <w:r w:rsidRPr="002B7489">
        <w:rPr>
          <w:rFonts w:asciiTheme="minorHAnsi" w:hAnsiTheme="minorHAnsi" w:cs="Arial"/>
          <w:color w:val="000000"/>
          <w:u w:val="single"/>
        </w:rPr>
        <w:t xml:space="preserve"> </w:t>
      </w:r>
      <w:r>
        <w:rPr>
          <w:rFonts w:asciiTheme="minorHAnsi" w:hAnsiTheme="minorHAnsi" w:cs="Arial"/>
          <w:color w:val="000000"/>
          <w:u w:val="single"/>
        </w:rPr>
        <w:t>M</w:t>
      </w:r>
      <w:r w:rsidRPr="002B7489">
        <w:rPr>
          <w:rFonts w:asciiTheme="minorHAnsi" w:hAnsiTheme="minorHAnsi" w:cs="Arial"/>
          <w:color w:val="000000"/>
          <w:u w:val="single"/>
        </w:rPr>
        <w:t xml:space="preserve">ore </w:t>
      </w:r>
      <w:r>
        <w:rPr>
          <w:rFonts w:asciiTheme="minorHAnsi" w:hAnsiTheme="minorHAnsi" w:cs="Arial"/>
          <w:color w:val="000000"/>
          <w:u w:val="single"/>
        </w:rPr>
        <w:t>L</w:t>
      </w:r>
      <w:r w:rsidRPr="002B7489">
        <w:rPr>
          <w:rFonts w:asciiTheme="minorHAnsi" w:hAnsiTheme="minorHAnsi" w:cs="Arial"/>
          <w:color w:val="000000"/>
          <w:u w:val="single"/>
        </w:rPr>
        <w:t xml:space="preserve">earning </w:t>
      </w:r>
      <w:r>
        <w:rPr>
          <w:rFonts w:asciiTheme="minorHAnsi" w:hAnsiTheme="minorHAnsi" w:cs="Arial"/>
          <w:color w:val="000000"/>
          <w:u w:val="single"/>
        </w:rPr>
        <w:t>O</w:t>
      </w:r>
      <w:r w:rsidRPr="002B7489">
        <w:rPr>
          <w:rFonts w:asciiTheme="minorHAnsi" w:hAnsiTheme="minorHAnsi" w:cs="Arial"/>
          <w:color w:val="000000"/>
          <w:u w:val="single"/>
        </w:rPr>
        <w:t>pportunities</w:t>
      </w:r>
      <w:r>
        <w:rPr>
          <w:rFonts w:asciiTheme="minorHAnsi" w:hAnsiTheme="minorHAnsi" w:cs="Arial"/>
          <w:color w:val="000000"/>
          <w:u w:val="single"/>
        </w:rPr>
        <w:t>:</w:t>
      </w:r>
      <w:r w:rsidRPr="002B7489">
        <w:rPr>
          <w:rFonts w:asciiTheme="minorHAnsi" w:hAnsiTheme="minorHAnsi" w:cs="Arial"/>
          <w:color w:val="000000"/>
          <w:u w:val="single"/>
        </w:rPr>
        <w:t xml:space="preserve"> </w:t>
      </w:r>
      <w:r>
        <w:rPr>
          <w:rFonts w:asciiTheme="minorHAnsi" w:hAnsiTheme="minorHAnsi" w:cs="Arial"/>
          <w:color w:val="000000"/>
          <w:u w:val="single"/>
        </w:rPr>
        <w:br/>
      </w:r>
      <w:hyperlink r:id="rId11" w:history="1">
        <w:r w:rsidRPr="009C5AC0">
          <w:rPr>
            <w:rStyle w:val="Hyperlink"/>
            <w:rFonts w:asciiTheme="minorHAnsi" w:hAnsiTheme="minorHAnsi" w:cs="Arial"/>
          </w:rPr>
          <w:t>https://www.microsoft.com/en-us/learning/exam-70-533.aspx</w:t>
        </w:r>
      </w:hyperlink>
    </w:p>
    <w:sectPr w:rsidR="002B7489" w:rsidRPr="00A96C11" w:rsidSect="005A2EC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FB13E4" w14:textId="77777777" w:rsidR="00C20BA0" w:rsidRDefault="00C20BA0" w:rsidP="0042230D">
      <w:pPr>
        <w:spacing w:after="0" w:line="240" w:lineRule="auto"/>
      </w:pPr>
      <w:r>
        <w:separator/>
      </w:r>
    </w:p>
  </w:endnote>
  <w:endnote w:type="continuationSeparator" w:id="0">
    <w:p w14:paraId="4BB95CBF" w14:textId="77777777" w:rsidR="00C20BA0" w:rsidRDefault="00C20BA0" w:rsidP="004223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1826E" w14:textId="77777777" w:rsidR="0042230D" w:rsidRDefault="004223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43290F" w14:textId="77777777" w:rsidR="0042230D" w:rsidRDefault="004223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B65F6" w14:textId="77777777" w:rsidR="0042230D" w:rsidRDefault="004223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B33187" w14:textId="77777777" w:rsidR="00C20BA0" w:rsidRDefault="00C20BA0" w:rsidP="0042230D">
      <w:pPr>
        <w:spacing w:after="0" w:line="240" w:lineRule="auto"/>
      </w:pPr>
      <w:r>
        <w:separator/>
      </w:r>
    </w:p>
  </w:footnote>
  <w:footnote w:type="continuationSeparator" w:id="0">
    <w:p w14:paraId="734EEC32" w14:textId="77777777" w:rsidR="00C20BA0" w:rsidRDefault="00C20BA0" w:rsidP="004223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9B15F" w14:textId="77777777" w:rsidR="0042230D" w:rsidRDefault="004223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224FA8" w14:textId="77777777" w:rsidR="0042230D" w:rsidRDefault="004223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EC3E2" w14:textId="77777777" w:rsidR="0042230D" w:rsidRDefault="004223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7724B7"/>
    <w:multiLevelType w:val="hybridMultilevel"/>
    <w:tmpl w:val="2384E670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DI1tjAxMbc0M7RQ0lEKTi0uzszPAymwrAUApjZ5mCwAAAA="/>
  </w:docVars>
  <w:rsids>
    <w:rsidRoot w:val="006046C4"/>
    <w:rsid w:val="000314CD"/>
    <w:rsid w:val="00087CCA"/>
    <w:rsid w:val="000C53DA"/>
    <w:rsid w:val="000D26FE"/>
    <w:rsid w:val="00123D5B"/>
    <w:rsid w:val="00125D7F"/>
    <w:rsid w:val="00140BB5"/>
    <w:rsid w:val="0015253A"/>
    <w:rsid w:val="00177DB0"/>
    <w:rsid w:val="0018453A"/>
    <w:rsid w:val="0018514F"/>
    <w:rsid w:val="0019061E"/>
    <w:rsid w:val="00194D98"/>
    <w:rsid w:val="001C12C2"/>
    <w:rsid w:val="001C29F6"/>
    <w:rsid w:val="001C7142"/>
    <w:rsid w:val="001E16E2"/>
    <w:rsid w:val="00224076"/>
    <w:rsid w:val="00263DEB"/>
    <w:rsid w:val="0026404A"/>
    <w:rsid w:val="00275388"/>
    <w:rsid w:val="00294C04"/>
    <w:rsid w:val="00296110"/>
    <w:rsid w:val="002A132A"/>
    <w:rsid w:val="002B1AC2"/>
    <w:rsid w:val="002B7489"/>
    <w:rsid w:val="002C0C44"/>
    <w:rsid w:val="002C0DEA"/>
    <w:rsid w:val="002D1C46"/>
    <w:rsid w:val="002D1FF4"/>
    <w:rsid w:val="002E2B4E"/>
    <w:rsid w:val="00303F53"/>
    <w:rsid w:val="00316A07"/>
    <w:rsid w:val="00337802"/>
    <w:rsid w:val="0036251B"/>
    <w:rsid w:val="003706E2"/>
    <w:rsid w:val="00384039"/>
    <w:rsid w:val="003855F9"/>
    <w:rsid w:val="00390A1A"/>
    <w:rsid w:val="003A0A13"/>
    <w:rsid w:val="003A0B12"/>
    <w:rsid w:val="003B081E"/>
    <w:rsid w:val="003D009C"/>
    <w:rsid w:val="003D0EDD"/>
    <w:rsid w:val="003D61F1"/>
    <w:rsid w:val="003E2EC6"/>
    <w:rsid w:val="003E4EBE"/>
    <w:rsid w:val="003E6233"/>
    <w:rsid w:val="003E6A08"/>
    <w:rsid w:val="003F49C7"/>
    <w:rsid w:val="004102B8"/>
    <w:rsid w:val="00417A3D"/>
    <w:rsid w:val="0042230D"/>
    <w:rsid w:val="00425031"/>
    <w:rsid w:val="004429EB"/>
    <w:rsid w:val="00443976"/>
    <w:rsid w:val="00446730"/>
    <w:rsid w:val="004546CD"/>
    <w:rsid w:val="00455C8A"/>
    <w:rsid w:val="00460D33"/>
    <w:rsid w:val="00483B82"/>
    <w:rsid w:val="00485642"/>
    <w:rsid w:val="004A1AB1"/>
    <w:rsid w:val="004A3D17"/>
    <w:rsid w:val="004A4FE1"/>
    <w:rsid w:val="004A5083"/>
    <w:rsid w:val="004A6F6C"/>
    <w:rsid w:val="004B1D4A"/>
    <w:rsid w:val="004D0F6D"/>
    <w:rsid w:val="004F3BD2"/>
    <w:rsid w:val="00517A29"/>
    <w:rsid w:val="005243B1"/>
    <w:rsid w:val="00535371"/>
    <w:rsid w:val="005A0982"/>
    <w:rsid w:val="005A2ECA"/>
    <w:rsid w:val="005B7766"/>
    <w:rsid w:val="005D4BC8"/>
    <w:rsid w:val="00602F1D"/>
    <w:rsid w:val="00603AE0"/>
    <w:rsid w:val="006046C4"/>
    <w:rsid w:val="0061642D"/>
    <w:rsid w:val="00647B7F"/>
    <w:rsid w:val="00652A52"/>
    <w:rsid w:val="00653729"/>
    <w:rsid w:val="00656F67"/>
    <w:rsid w:val="00670505"/>
    <w:rsid w:val="00672AD0"/>
    <w:rsid w:val="006B3A16"/>
    <w:rsid w:val="006D6300"/>
    <w:rsid w:val="006D6DFB"/>
    <w:rsid w:val="006E2C31"/>
    <w:rsid w:val="007032C7"/>
    <w:rsid w:val="00712BFA"/>
    <w:rsid w:val="00716EB7"/>
    <w:rsid w:val="00721565"/>
    <w:rsid w:val="00731A88"/>
    <w:rsid w:val="00744606"/>
    <w:rsid w:val="00753FCC"/>
    <w:rsid w:val="00757414"/>
    <w:rsid w:val="00761855"/>
    <w:rsid w:val="00785C6D"/>
    <w:rsid w:val="007872C0"/>
    <w:rsid w:val="007B58FA"/>
    <w:rsid w:val="007F53D9"/>
    <w:rsid w:val="0080027D"/>
    <w:rsid w:val="008368CF"/>
    <w:rsid w:val="008507B1"/>
    <w:rsid w:val="008610D1"/>
    <w:rsid w:val="008705B3"/>
    <w:rsid w:val="008741CD"/>
    <w:rsid w:val="008A0F1B"/>
    <w:rsid w:val="008A2665"/>
    <w:rsid w:val="008B50B5"/>
    <w:rsid w:val="008C6095"/>
    <w:rsid w:val="008D1675"/>
    <w:rsid w:val="008E7DE7"/>
    <w:rsid w:val="00904E49"/>
    <w:rsid w:val="0090708E"/>
    <w:rsid w:val="0094072B"/>
    <w:rsid w:val="00956E59"/>
    <w:rsid w:val="00964161"/>
    <w:rsid w:val="0097545A"/>
    <w:rsid w:val="009778AD"/>
    <w:rsid w:val="00982582"/>
    <w:rsid w:val="0099643C"/>
    <w:rsid w:val="009C4EE6"/>
    <w:rsid w:val="009D3A3D"/>
    <w:rsid w:val="009D3AB6"/>
    <w:rsid w:val="009E4F40"/>
    <w:rsid w:val="00A03C00"/>
    <w:rsid w:val="00A2279D"/>
    <w:rsid w:val="00A31AFC"/>
    <w:rsid w:val="00A34CB7"/>
    <w:rsid w:val="00A63E1C"/>
    <w:rsid w:val="00A96C11"/>
    <w:rsid w:val="00AC7CD5"/>
    <w:rsid w:val="00AE1477"/>
    <w:rsid w:val="00AE4C34"/>
    <w:rsid w:val="00AF112D"/>
    <w:rsid w:val="00AF3072"/>
    <w:rsid w:val="00B20284"/>
    <w:rsid w:val="00B20F4F"/>
    <w:rsid w:val="00B25FD3"/>
    <w:rsid w:val="00B3062A"/>
    <w:rsid w:val="00B5256E"/>
    <w:rsid w:val="00B5321C"/>
    <w:rsid w:val="00B556AD"/>
    <w:rsid w:val="00B63BA6"/>
    <w:rsid w:val="00B67CC8"/>
    <w:rsid w:val="00B979F2"/>
    <w:rsid w:val="00BC65FD"/>
    <w:rsid w:val="00BC71EF"/>
    <w:rsid w:val="00BE4133"/>
    <w:rsid w:val="00BF3BC5"/>
    <w:rsid w:val="00C20BA0"/>
    <w:rsid w:val="00C33D0B"/>
    <w:rsid w:val="00C60EC2"/>
    <w:rsid w:val="00C652E3"/>
    <w:rsid w:val="00C70DEA"/>
    <w:rsid w:val="00C724AA"/>
    <w:rsid w:val="00C978F3"/>
    <w:rsid w:val="00CA1D17"/>
    <w:rsid w:val="00CA1FF9"/>
    <w:rsid w:val="00CB53C5"/>
    <w:rsid w:val="00CB7454"/>
    <w:rsid w:val="00CB7DD6"/>
    <w:rsid w:val="00CE07E9"/>
    <w:rsid w:val="00CE7E71"/>
    <w:rsid w:val="00D00ADA"/>
    <w:rsid w:val="00D106DE"/>
    <w:rsid w:val="00D363AC"/>
    <w:rsid w:val="00D50CC3"/>
    <w:rsid w:val="00D5680D"/>
    <w:rsid w:val="00D80B2A"/>
    <w:rsid w:val="00D87F8E"/>
    <w:rsid w:val="00D909ED"/>
    <w:rsid w:val="00DA44AF"/>
    <w:rsid w:val="00DD2E90"/>
    <w:rsid w:val="00DE2A72"/>
    <w:rsid w:val="00DE3874"/>
    <w:rsid w:val="00DF05D9"/>
    <w:rsid w:val="00E327A3"/>
    <w:rsid w:val="00E56055"/>
    <w:rsid w:val="00E6137D"/>
    <w:rsid w:val="00E7487A"/>
    <w:rsid w:val="00EA5118"/>
    <w:rsid w:val="00F04D35"/>
    <w:rsid w:val="00F4041C"/>
    <w:rsid w:val="00F616B3"/>
    <w:rsid w:val="00F64630"/>
    <w:rsid w:val="00F65447"/>
    <w:rsid w:val="00F80274"/>
    <w:rsid w:val="00F83B91"/>
    <w:rsid w:val="00FA744C"/>
    <w:rsid w:val="00FB79D8"/>
    <w:rsid w:val="00FE5EB9"/>
    <w:rsid w:val="00FE7C13"/>
    <w:rsid w:val="00FF197E"/>
    <w:rsid w:val="00FF6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2551E"/>
  <w15:chartTrackingRefBased/>
  <w15:docId w15:val="{37C3D2ED-95B9-4A0D-BBE5-CE950591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741C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1D4A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30D"/>
  </w:style>
  <w:style w:type="paragraph" w:styleId="Footer">
    <w:name w:val="footer"/>
    <w:basedOn w:val="Normal"/>
    <w:link w:val="Foot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3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1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3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microsoft.com/en-us/learning/exam-70-534.aspx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icrosoft.com/en-us/learning/exam-70-533.aspx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ww.microsoft.com/en-us/learning/exam-70-533.aspx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5</TotalTime>
  <Pages>2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8</cp:revision>
  <cp:lastPrinted>2018-02-06T13:39:00Z</cp:lastPrinted>
  <dcterms:created xsi:type="dcterms:W3CDTF">2018-01-14T19:11:00Z</dcterms:created>
  <dcterms:modified xsi:type="dcterms:W3CDTF">2018-02-06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dstolts@microsoft.com</vt:lpwstr>
  </property>
  <property fmtid="{D5CDD505-2E9C-101B-9397-08002B2CF9AE}" pid="5" name="MSIP_Label_f42aa342-8706-4288-bd11-ebb85995028c_SetDate">
    <vt:lpwstr>2018-01-08T16:37:09.0893098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